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C0D" w:rsidRPr="00BA6CA8" w:rsidRDefault="00BA6CA8" w:rsidP="00BA6CA8">
      <w:pPr>
        <w:tabs>
          <w:tab w:val="left" w:pos="3360"/>
        </w:tabs>
        <w:rPr>
          <w:rFonts w:ascii="Calibri" w:hAnsi="Calibri"/>
          <w:b/>
          <w:sz w:val="22"/>
          <w:szCs w:val="22"/>
        </w:rPr>
      </w:pPr>
      <w:r w:rsidRPr="00BA6CA8">
        <w:rPr>
          <w:rFonts w:ascii="Calibri" w:hAnsi="Calibri"/>
          <w:b/>
          <w:sz w:val="22"/>
          <w:szCs w:val="22"/>
        </w:rPr>
        <w:t>Příloha č.</w:t>
      </w:r>
      <w:r w:rsidR="006B0703" w:rsidRPr="00BA6CA8">
        <w:rPr>
          <w:rFonts w:ascii="Calibri" w:hAnsi="Calibri"/>
          <w:b/>
          <w:sz w:val="22"/>
          <w:szCs w:val="22"/>
        </w:rPr>
        <w:t xml:space="preserve"> 1 k Opatření děkana č. 207/2021</w:t>
      </w:r>
    </w:p>
    <w:p w:rsidR="006B0703" w:rsidRDefault="006B0703" w:rsidP="004F1C0D">
      <w:pPr>
        <w:tabs>
          <w:tab w:val="left" w:pos="3360"/>
        </w:tabs>
        <w:jc w:val="center"/>
        <w:rPr>
          <w:rFonts w:ascii="Calibri" w:hAnsi="Calibri"/>
          <w:b/>
          <w:caps/>
          <w:sz w:val="22"/>
          <w:szCs w:val="22"/>
        </w:rPr>
      </w:pPr>
    </w:p>
    <w:p w:rsidR="007243FD" w:rsidRPr="007243FD" w:rsidRDefault="007243FD" w:rsidP="007243FD">
      <w:pPr>
        <w:jc w:val="center"/>
        <w:rPr>
          <w:rFonts w:ascii="Calibri" w:hAnsi="Calibri"/>
          <w:b/>
          <w:caps/>
          <w:sz w:val="22"/>
          <w:szCs w:val="22"/>
        </w:rPr>
      </w:pPr>
      <w:r w:rsidRPr="007243FD">
        <w:rPr>
          <w:rFonts w:ascii="Calibri" w:hAnsi="Calibri"/>
          <w:b/>
          <w:caps/>
          <w:sz w:val="22"/>
          <w:szCs w:val="22"/>
        </w:rPr>
        <w:t>Návrh na zahájení habilitačního řízení</w:t>
      </w:r>
    </w:p>
    <w:p w:rsidR="007243FD" w:rsidRDefault="007243FD" w:rsidP="00BD72BC">
      <w:pPr>
        <w:jc w:val="both"/>
        <w:rPr>
          <w:rFonts w:ascii="Calibri" w:hAnsi="Calibri"/>
          <w:sz w:val="22"/>
          <w:szCs w:val="22"/>
        </w:rPr>
      </w:pPr>
    </w:p>
    <w:p w:rsidR="007243FD" w:rsidRPr="007243FD" w:rsidRDefault="007243FD" w:rsidP="00BA6CA8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7243FD">
        <w:rPr>
          <w:rFonts w:ascii="Calibri" w:hAnsi="Calibri"/>
          <w:b/>
          <w:sz w:val="22"/>
          <w:szCs w:val="22"/>
        </w:rPr>
        <w:t>Jméno a příjmení uchazeče:</w:t>
      </w:r>
    </w:p>
    <w:p w:rsidR="007243FD" w:rsidRPr="007243FD" w:rsidRDefault="007243FD" w:rsidP="00BA6CA8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7243FD">
        <w:rPr>
          <w:rFonts w:ascii="Calibri" w:hAnsi="Calibri"/>
          <w:b/>
          <w:sz w:val="22"/>
          <w:szCs w:val="22"/>
        </w:rPr>
        <w:t>Datum narození:</w:t>
      </w:r>
    </w:p>
    <w:p w:rsidR="007243FD" w:rsidRPr="007243FD" w:rsidRDefault="007243FD" w:rsidP="00BA6CA8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7243FD">
        <w:rPr>
          <w:rFonts w:ascii="Calibri" w:hAnsi="Calibri"/>
          <w:b/>
          <w:sz w:val="22"/>
          <w:szCs w:val="22"/>
        </w:rPr>
        <w:t>Místo trvalého pobytu:</w:t>
      </w:r>
    </w:p>
    <w:p w:rsidR="007243FD" w:rsidRPr="007243FD" w:rsidRDefault="007243FD" w:rsidP="00BA6CA8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7243FD">
        <w:rPr>
          <w:rFonts w:ascii="Calibri" w:hAnsi="Calibri"/>
          <w:b/>
          <w:sz w:val="22"/>
          <w:szCs w:val="22"/>
        </w:rPr>
        <w:t>Obor:</w:t>
      </w:r>
      <w:r w:rsidR="0037498B">
        <w:rPr>
          <w:rFonts w:ascii="Calibri" w:hAnsi="Calibri"/>
          <w:b/>
          <w:sz w:val="22"/>
          <w:szCs w:val="22"/>
        </w:rPr>
        <w:t xml:space="preserve"> </w:t>
      </w:r>
      <w:r w:rsidR="0037498B" w:rsidRPr="0037498B">
        <w:rPr>
          <w:rFonts w:ascii="Calibri" w:hAnsi="Calibri"/>
          <w:sz w:val="22"/>
          <w:szCs w:val="22"/>
        </w:rPr>
        <w:t>Ekonomika a management</w:t>
      </w:r>
    </w:p>
    <w:p w:rsidR="007243FD" w:rsidRPr="007243FD" w:rsidRDefault="007243FD" w:rsidP="00BA6CA8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7243FD">
        <w:rPr>
          <w:rFonts w:ascii="Calibri" w:hAnsi="Calibri"/>
          <w:b/>
          <w:sz w:val="22"/>
          <w:szCs w:val="22"/>
        </w:rPr>
        <w:t>Název habilitační práce:</w:t>
      </w:r>
      <w:bookmarkStart w:id="0" w:name="_GoBack"/>
      <w:bookmarkEnd w:id="0"/>
    </w:p>
    <w:p w:rsidR="00DE59F8" w:rsidRDefault="00DE59F8" w:rsidP="00BA6CA8">
      <w:pPr>
        <w:spacing w:line="360" w:lineRule="auto"/>
        <w:jc w:val="both"/>
        <w:rPr>
          <w:rFonts w:ascii="Calibri" w:hAnsi="Calibri"/>
          <w:sz w:val="22"/>
          <w:szCs w:val="22"/>
        </w:rPr>
      </w:pPr>
    </w:p>
    <w:p w:rsidR="007243FD" w:rsidRDefault="00F5422B" w:rsidP="00DE59F8">
      <w:p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yp habilitační práce</w:t>
      </w:r>
      <w:r w:rsidR="007243FD">
        <w:rPr>
          <w:rFonts w:ascii="Calibri" w:hAnsi="Calibri"/>
          <w:sz w:val="22"/>
          <w:szCs w:val="22"/>
        </w:rPr>
        <w:t>:</w:t>
      </w:r>
    </w:p>
    <w:p w:rsidR="007243FD" w:rsidRDefault="007243FD" w:rsidP="007243FD">
      <w:pPr>
        <w:pStyle w:val="Odstavecseseznamem"/>
        <w:numPr>
          <w:ilvl w:val="0"/>
          <w:numId w:val="8"/>
        </w:num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ísemná práce, která přináší</w:t>
      </w:r>
      <w:r w:rsidR="00F5422B">
        <w:rPr>
          <w:rFonts w:ascii="Calibri" w:hAnsi="Calibri"/>
          <w:sz w:val="22"/>
          <w:szCs w:val="22"/>
        </w:rPr>
        <w:t xml:space="preserve"> nové vědecké poznatky </w:t>
      </w:r>
    </w:p>
    <w:p w:rsidR="007243FD" w:rsidRDefault="007243FD" w:rsidP="007243FD">
      <w:pPr>
        <w:pStyle w:val="Odstavecseseznamem"/>
        <w:numPr>
          <w:ilvl w:val="0"/>
          <w:numId w:val="8"/>
        </w:num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soubor uveřejněných vědeckých </w:t>
      </w:r>
      <w:r w:rsidR="00F5422B">
        <w:rPr>
          <w:rFonts w:ascii="Calibri" w:hAnsi="Calibri"/>
          <w:sz w:val="22"/>
          <w:szCs w:val="22"/>
        </w:rPr>
        <w:t xml:space="preserve">prací doplněných komentářem </w:t>
      </w:r>
    </w:p>
    <w:p w:rsidR="007243FD" w:rsidRDefault="007243FD" w:rsidP="007243FD">
      <w:pPr>
        <w:pStyle w:val="Odstavecseseznamem"/>
        <w:numPr>
          <w:ilvl w:val="0"/>
          <w:numId w:val="8"/>
        </w:num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iskem vydaná monografie, která přináší nové vědecké poznatky.</w:t>
      </w:r>
    </w:p>
    <w:p w:rsidR="007243FD" w:rsidRDefault="007243FD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</w:p>
    <w:p w:rsidR="007243FD" w:rsidRDefault="007243FD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Návrh tří témat habilitační přednášky:</w:t>
      </w:r>
    </w:p>
    <w:p w:rsidR="007243FD" w:rsidRDefault="007243FD" w:rsidP="007243FD">
      <w:pPr>
        <w:pStyle w:val="Odstavecseseznamem"/>
        <w:numPr>
          <w:ilvl w:val="0"/>
          <w:numId w:val="9"/>
        </w:num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…</w:t>
      </w:r>
    </w:p>
    <w:p w:rsidR="007243FD" w:rsidRDefault="007243FD" w:rsidP="007243FD">
      <w:pPr>
        <w:pStyle w:val="Odstavecseseznamem"/>
        <w:numPr>
          <w:ilvl w:val="0"/>
          <w:numId w:val="9"/>
        </w:num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…</w:t>
      </w:r>
    </w:p>
    <w:p w:rsidR="007243FD" w:rsidRDefault="007243FD" w:rsidP="007243FD">
      <w:pPr>
        <w:pStyle w:val="Odstavecseseznamem"/>
        <w:numPr>
          <w:ilvl w:val="0"/>
          <w:numId w:val="9"/>
        </w:num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…</w:t>
      </w:r>
    </w:p>
    <w:p w:rsidR="007243FD" w:rsidRDefault="00F05090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(doplňte anotací v rozsahu cca 10 řádků na volném listu).</w:t>
      </w:r>
    </w:p>
    <w:p w:rsidR="00997720" w:rsidRDefault="00997720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</w:p>
    <w:p w:rsidR="005F6CFA" w:rsidRPr="008E2054" w:rsidRDefault="005F6CFA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alší údaje požadované MŠMT:</w:t>
      </w:r>
    </w:p>
    <w:p w:rsidR="00F05090" w:rsidRPr="0037498B" w:rsidRDefault="00F05090" w:rsidP="007243FD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37498B">
        <w:rPr>
          <w:rFonts w:ascii="Calibri" w:hAnsi="Calibri"/>
          <w:b/>
          <w:sz w:val="22"/>
          <w:szCs w:val="22"/>
        </w:rPr>
        <w:t>Státní občanství:</w:t>
      </w:r>
    </w:p>
    <w:p w:rsidR="00F05090" w:rsidRPr="0037498B" w:rsidRDefault="00F05090" w:rsidP="007243FD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37498B">
        <w:rPr>
          <w:rFonts w:ascii="Calibri" w:hAnsi="Calibri"/>
          <w:b/>
          <w:sz w:val="22"/>
          <w:szCs w:val="22"/>
        </w:rPr>
        <w:t>Údaje o pracovním poměru:</w:t>
      </w:r>
    </w:p>
    <w:p w:rsidR="00F05090" w:rsidRPr="0037498B" w:rsidRDefault="00F05090" w:rsidP="007243FD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</w:p>
    <w:p w:rsidR="00F05090" w:rsidRPr="0037498B" w:rsidRDefault="00F05090" w:rsidP="007243FD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37498B">
        <w:rPr>
          <w:rFonts w:ascii="Calibri" w:hAnsi="Calibri"/>
          <w:b/>
          <w:sz w:val="22"/>
          <w:szCs w:val="22"/>
        </w:rPr>
        <w:t>Kontakt:</w:t>
      </w:r>
    </w:p>
    <w:p w:rsidR="00F05090" w:rsidRPr="0037498B" w:rsidRDefault="00F05090" w:rsidP="007243FD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37498B">
        <w:rPr>
          <w:rFonts w:ascii="Calibri" w:hAnsi="Calibri"/>
          <w:b/>
          <w:sz w:val="22"/>
          <w:szCs w:val="22"/>
        </w:rPr>
        <w:t>Email:</w:t>
      </w:r>
    </w:p>
    <w:p w:rsidR="00F05090" w:rsidRPr="0037498B" w:rsidRDefault="00F05090" w:rsidP="007243FD">
      <w:pPr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37498B">
        <w:rPr>
          <w:rFonts w:ascii="Calibri" w:hAnsi="Calibri"/>
          <w:b/>
          <w:sz w:val="22"/>
          <w:szCs w:val="22"/>
        </w:rPr>
        <w:t>Telefon:</w:t>
      </w:r>
    </w:p>
    <w:p w:rsidR="00F05090" w:rsidRDefault="00F05090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</w:p>
    <w:p w:rsidR="006B0703" w:rsidRDefault="006B0703" w:rsidP="006B0703">
      <w:pPr>
        <w:spacing w:line="360" w:lineRule="auto"/>
        <w:jc w:val="both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Seznam příloh dle Opatření děkana EF č. 207/2021 Řád habilitačního řízení Ekonomické fakulty Jihočeské univerzity v Českých Budějovicích:</w:t>
      </w:r>
    </w:p>
    <w:p w:rsidR="006B0703" w:rsidRDefault="006B0703" w:rsidP="006B0703">
      <w:pPr>
        <w:spacing w:line="360" w:lineRule="auto"/>
        <w:jc w:val="both"/>
        <w:rPr>
          <w:rFonts w:ascii="Calibri" w:hAnsi="Calibri"/>
          <w:i/>
          <w:sz w:val="22"/>
          <w:szCs w:val="22"/>
        </w:rPr>
      </w:pPr>
    </w:p>
    <w:p w:rsidR="00F5422B" w:rsidRDefault="00F5422B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</w:p>
    <w:p w:rsidR="00F05090" w:rsidRDefault="00F05090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V……………………………………………. </w:t>
      </w:r>
      <w:proofErr w:type="gramStart"/>
      <w:r>
        <w:rPr>
          <w:rFonts w:ascii="Calibri" w:hAnsi="Calibri"/>
          <w:sz w:val="22"/>
          <w:szCs w:val="22"/>
        </w:rPr>
        <w:t>dne</w:t>
      </w:r>
      <w:proofErr w:type="gramEnd"/>
      <w:r>
        <w:rPr>
          <w:rFonts w:ascii="Calibri" w:hAnsi="Calibri"/>
          <w:sz w:val="22"/>
          <w:szCs w:val="22"/>
        </w:rPr>
        <w:t xml:space="preserve"> ……………………………………..</w:t>
      </w:r>
    </w:p>
    <w:p w:rsidR="00F05090" w:rsidRDefault="00F05090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</w:p>
    <w:p w:rsidR="00BF570F" w:rsidRDefault="00F05090" w:rsidP="007243FD">
      <w:pPr>
        <w:spacing w:line="360" w:lineRule="auto"/>
        <w:jc w:val="both"/>
        <w:rPr>
          <w:rFonts w:ascii="Calibri" w:hAnsi="Calibri"/>
          <w:sz w:val="22"/>
          <w:szCs w:val="22"/>
        </w:rPr>
      </w:pPr>
      <w:r w:rsidRPr="0037498B">
        <w:rPr>
          <w:rFonts w:ascii="Calibri" w:hAnsi="Calibri"/>
          <w:b/>
          <w:sz w:val="22"/>
          <w:szCs w:val="22"/>
        </w:rPr>
        <w:t>Podpis uchazeče o habilitační řízení:</w:t>
      </w:r>
      <w:r>
        <w:rPr>
          <w:rFonts w:ascii="Calibri" w:hAnsi="Calibri"/>
          <w:sz w:val="22"/>
          <w:szCs w:val="22"/>
        </w:rPr>
        <w:t xml:space="preserve"> ………………………………………………………………………..</w:t>
      </w:r>
    </w:p>
    <w:sectPr w:rsidR="00BF570F" w:rsidSect="005F6CFA">
      <w:headerReference w:type="default" r:id="rId7"/>
      <w:pgSz w:w="11906" w:h="16838"/>
      <w:pgMar w:top="1418" w:right="1133" w:bottom="851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06A1" w:rsidRDefault="00B106A1">
      <w:r>
        <w:separator/>
      </w:r>
    </w:p>
  </w:endnote>
  <w:endnote w:type="continuationSeparator" w:id="0">
    <w:p w:rsidR="00B106A1" w:rsidRDefault="00B106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06A1" w:rsidRDefault="00B106A1">
      <w:r>
        <w:separator/>
      </w:r>
    </w:p>
  </w:footnote>
  <w:footnote w:type="continuationSeparator" w:id="0">
    <w:p w:rsidR="00B106A1" w:rsidRDefault="00B106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5090" w:rsidRPr="005E6B8C" w:rsidRDefault="00F05090" w:rsidP="005E6B8C">
    <w:pPr>
      <w:pStyle w:val="Zhlav"/>
      <w:tabs>
        <w:tab w:val="clear" w:pos="9072"/>
        <w:tab w:val="left" w:pos="567"/>
        <w:tab w:val="left" w:pos="5103"/>
      </w:tabs>
    </w:pPr>
    <w:r>
      <w:rPr>
        <w:noProof/>
        <w:lang w:eastAsia="cs-CZ"/>
      </w:rPr>
      <w:drawing>
        <wp:anchor distT="0" distB="0" distL="114300" distR="114300" simplePos="0" relativeHeight="251657728" behindDoc="1" locked="0" layoutInCell="1" allowOverlap="1" wp14:anchorId="53638887" wp14:editId="2C799682">
          <wp:simplePos x="0" y="0"/>
          <wp:positionH relativeFrom="column">
            <wp:posOffset>-777875</wp:posOffset>
          </wp:positionH>
          <wp:positionV relativeFrom="paragraph">
            <wp:posOffset>3810</wp:posOffset>
          </wp:positionV>
          <wp:extent cx="3360420" cy="617220"/>
          <wp:effectExtent l="0" t="0" r="0" b="0"/>
          <wp:wrapNone/>
          <wp:docPr id="13" name="obrázek 2" descr="EF_JU_RGB_POSI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F_JU_RGB_POSITIV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042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</w:p>
  <w:p w:rsidR="00F05090" w:rsidRPr="009021D7" w:rsidRDefault="00F05090" w:rsidP="005E6B8C">
    <w:pPr>
      <w:pStyle w:val="Zhlav"/>
      <w:tabs>
        <w:tab w:val="clear" w:pos="4536"/>
        <w:tab w:val="clear" w:pos="9072"/>
        <w:tab w:val="left" w:pos="5103"/>
      </w:tabs>
      <w:ind w:left="-680"/>
      <w:rPr>
        <w:sz w:val="20"/>
        <w:szCs w:val="20"/>
      </w:rPr>
    </w:pPr>
    <w:r>
      <w:rPr>
        <w:sz w:val="20"/>
        <w:szCs w:val="20"/>
      </w:rPr>
      <w:tab/>
    </w:r>
  </w:p>
  <w:p w:rsidR="00F05090" w:rsidRPr="005E6B8C" w:rsidRDefault="00F05090" w:rsidP="005E6B8C">
    <w:pPr>
      <w:pStyle w:val="Zhlav"/>
      <w:tabs>
        <w:tab w:val="clear" w:pos="9072"/>
        <w:tab w:val="left" w:pos="567"/>
        <w:tab w:val="left" w:pos="5103"/>
      </w:tabs>
      <w:ind w:left="-680"/>
      <w:rPr>
        <w:color w:val="FF0066"/>
      </w:rPr>
    </w:pPr>
    <w:r w:rsidRPr="009021D7">
      <w:rPr>
        <w:sz w:val="20"/>
        <w:szCs w:val="20"/>
      </w:rPr>
      <w:tab/>
    </w:r>
    <w:r w:rsidRPr="009021D7">
      <w:rPr>
        <w:sz w:val="20"/>
        <w:szCs w:val="20"/>
      </w:rPr>
      <w:tab/>
    </w:r>
    <w:r w:rsidRPr="009021D7">
      <w:rPr>
        <w:sz w:val="20"/>
        <w:szCs w:val="20"/>
      </w:rPr>
      <w:tab/>
    </w:r>
  </w:p>
  <w:p w:rsidR="00F05090" w:rsidRDefault="00F05090" w:rsidP="00624DA2">
    <w:pPr>
      <w:pStyle w:val="Zhlav"/>
      <w:tabs>
        <w:tab w:val="clear" w:pos="9072"/>
        <w:tab w:val="left" w:pos="567"/>
        <w:tab w:val="left" w:pos="2255"/>
        <w:tab w:val="left" w:pos="5629"/>
      </w:tabs>
      <w:ind w:left="-680"/>
    </w:pPr>
    <w:r>
      <w:tab/>
    </w:r>
    <w:r>
      <w:tab/>
    </w:r>
    <w:r>
      <w:tab/>
    </w:r>
    <w:r>
      <w:tab/>
    </w:r>
  </w:p>
  <w:p w:rsidR="00F05090" w:rsidRDefault="00F05090" w:rsidP="00B2137D">
    <w:pPr>
      <w:pStyle w:val="Zhlav"/>
      <w:tabs>
        <w:tab w:val="clear" w:pos="9072"/>
        <w:tab w:val="left" w:pos="567"/>
        <w:tab w:val="left" w:pos="5629"/>
      </w:tabs>
      <w:ind w:left="-6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3B76F1"/>
    <w:multiLevelType w:val="hybridMultilevel"/>
    <w:tmpl w:val="A04AAB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E65F07"/>
    <w:multiLevelType w:val="hybridMultilevel"/>
    <w:tmpl w:val="BF9EC0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E7C2F"/>
    <w:multiLevelType w:val="hybridMultilevel"/>
    <w:tmpl w:val="E12603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06045A"/>
    <w:multiLevelType w:val="hybridMultilevel"/>
    <w:tmpl w:val="87A06914"/>
    <w:lvl w:ilvl="0" w:tplc="E13200BC">
      <w:start w:val="1"/>
      <w:numFmt w:val="lowerLetter"/>
      <w:lvlText w:val="%1)"/>
      <w:lvlJc w:val="left"/>
      <w:pPr>
        <w:ind w:left="57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98" w:hanging="360"/>
      </w:p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434C043A"/>
    <w:multiLevelType w:val="hybridMultilevel"/>
    <w:tmpl w:val="849CEE7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B56A5F"/>
    <w:multiLevelType w:val="hybridMultilevel"/>
    <w:tmpl w:val="2ECCCD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035ED8"/>
    <w:multiLevelType w:val="hybridMultilevel"/>
    <w:tmpl w:val="87E87886"/>
    <w:lvl w:ilvl="0" w:tplc="D7DCB32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594D1C"/>
    <w:multiLevelType w:val="hybridMultilevel"/>
    <w:tmpl w:val="073E28A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8F6570"/>
    <w:multiLevelType w:val="hybridMultilevel"/>
    <w:tmpl w:val="FA727E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E56B9A2">
      <w:start w:val="7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="Times New Roman" w:hAnsi="Calibri" w:cs="Times New Roman" w:hint="default"/>
      </w:rPr>
    </w:lvl>
    <w:lvl w:ilvl="3" w:tplc="86B44CF6">
      <w:start w:val="7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Calibri" w:eastAsia="Times New Roman" w:hAnsi="Calibri" w:cs="Times New Roman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6"/>
  </w:num>
  <w:num w:numId="6">
    <w:abstractNumId w:val="0"/>
  </w:num>
  <w:num w:numId="7">
    <w:abstractNumId w:val="5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sTQ2NDM3MzUFcpV0lIJTi4sz8/NACkxqAWVuF1osAAAA"/>
  </w:docVars>
  <w:rsids>
    <w:rsidRoot w:val="00174FED"/>
    <w:rsid w:val="00021BEB"/>
    <w:rsid w:val="00021E11"/>
    <w:rsid w:val="0002507C"/>
    <w:rsid w:val="00034874"/>
    <w:rsid w:val="00061819"/>
    <w:rsid w:val="00096E68"/>
    <w:rsid w:val="000B7299"/>
    <w:rsid w:val="000C30DF"/>
    <w:rsid w:val="00146F41"/>
    <w:rsid w:val="00174FED"/>
    <w:rsid w:val="001F2026"/>
    <w:rsid w:val="00215535"/>
    <w:rsid w:val="002245F9"/>
    <w:rsid w:val="002714D2"/>
    <w:rsid w:val="0027745C"/>
    <w:rsid w:val="002B61CB"/>
    <w:rsid w:val="003121F8"/>
    <w:rsid w:val="00367855"/>
    <w:rsid w:val="0037498B"/>
    <w:rsid w:val="003B0D3A"/>
    <w:rsid w:val="003C174B"/>
    <w:rsid w:val="003E18FF"/>
    <w:rsid w:val="003F66FD"/>
    <w:rsid w:val="004022DB"/>
    <w:rsid w:val="004103EE"/>
    <w:rsid w:val="004C0A67"/>
    <w:rsid w:val="004D73C3"/>
    <w:rsid w:val="004F1C0D"/>
    <w:rsid w:val="00553408"/>
    <w:rsid w:val="005B685A"/>
    <w:rsid w:val="005D1E6F"/>
    <w:rsid w:val="005E6B8C"/>
    <w:rsid w:val="005F6CFA"/>
    <w:rsid w:val="00601836"/>
    <w:rsid w:val="00624DA2"/>
    <w:rsid w:val="00662D18"/>
    <w:rsid w:val="006B0703"/>
    <w:rsid w:val="006B5BB4"/>
    <w:rsid w:val="007243FD"/>
    <w:rsid w:val="00761415"/>
    <w:rsid w:val="00765A7F"/>
    <w:rsid w:val="007E61A9"/>
    <w:rsid w:val="00813DAD"/>
    <w:rsid w:val="00820FF3"/>
    <w:rsid w:val="00821591"/>
    <w:rsid w:val="008A348C"/>
    <w:rsid w:val="008D2105"/>
    <w:rsid w:val="008E2054"/>
    <w:rsid w:val="008F5B19"/>
    <w:rsid w:val="00997720"/>
    <w:rsid w:val="009B3618"/>
    <w:rsid w:val="00A00FC2"/>
    <w:rsid w:val="00AD3220"/>
    <w:rsid w:val="00B106A1"/>
    <w:rsid w:val="00B141C6"/>
    <w:rsid w:val="00B2137D"/>
    <w:rsid w:val="00B75411"/>
    <w:rsid w:val="00B873A1"/>
    <w:rsid w:val="00BA6CA8"/>
    <w:rsid w:val="00BB68DD"/>
    <w:rsid w:val="00BD72BC"/>
    <w:rsid w:val="00BF570F"/>
    <w:rsid w:val="00C04865"/>
    <w:rsid w:val="00C075B8"/>
    <w:rsid w:val="00C97C89"/>
    <w:rsid w:val="00CA4E33"/>
    <w:rsid w:val="00CA6EAA"/>
    <w:rsid w:val="00CB7D43"/>
    <w:rsid w:val="00CC3E3A"/>
    <w:rsid w:val="00D15E9E"/>
    <w:rsid w:val="00D864A3"/>
    <w:rsid w:val="00DC23AA"/>
    <w:rsid w:val="00DE59F8"/>
    <w:rsid w:val="00E47FF5"/>
    <w:rsid w:val="00E5610F"/>
    <w:rsid w:val="00E65AB0"/>
    <w:rsid w:val="00E74201"/>
    <w:rsid w:val="00EC341E"/>
    <w:rsid w:val="00ED1B73"/>
    <w:rsid w:val="00F05090"/>
    <w:rsid w:val="00F5422B"/>
    <w:rsid w:val="00F54DD0"/>
    <w:rsid w:val="00F93C68"/>
    <w:rsid w:val="00FC6AA0"/>
    <w:rsid w:val="00FC729B"/>
    <w:rsid w:val="00FD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A7DF0"/>
  <w15:docId w15:val="{B8339BAB-FD52-42A6-A574-159F51C0B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B5DB2"/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E10CB2"/>
    <w:pPr>
      <w:keepNext/>
      <w:jc w:val="center"/>
      <w:outlineLvl w:val="0"/>
    </w:pPr>
    <w:rPr>
      <w:b/>
      <w:bCs/>
      <w:sz w:val="40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7D45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267D45"/>
  </w:style>
  <w:style w:type="paragraph" w:styleId="Zpat">
    <w:name w:val="footer"/>
    <w:basedOn w:val="Normln"/>
    <w:link w:val="ZpatChar"/>
    <w:uiPriority w:val="99"/>
    <w:unhideWhenUsed/>
    <w:rsid w:val="00267D45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67D45"/>
  </w:style>
  <w:style w:type="paragraph" w:styleId="Textbubliny">
    <w:name w:val="Balloon Text"/>
    <w:basedOn w:val="Normln"/>
    <w:link w:val="TextbublinyChar"/>
    <w:uiPriority w:val="99"/>
    <w:semiHidden/>
    <w:unhideWhenUsed/>
    <w:rsid w:val="00267D45"/>
    <w:rPr>
      <w:rFonts w:ascii="Tahoma" w:eastAsia="Calibri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267D45"/>
    <w:rPr>
      <w:rFonts w:ascii="Tahoma" w:hAnsi="Tahoma" w:cs="Tahoma"/>
      <w:sz w:val="16"/>
      <w:szCs w:val="16"/>
    </w:rPr>
  </w:style>
  <w:style w:type="character" w:styleId="Hypertextovodkaz">
    <w:name w:val="Hyperlink"/>
    <w:uiPriority w:val="99"/>
    <w:unhideWhenUsed/>
    <w:rsid w:val="003B5DB2"/>
    <w:rPr>
      <w:color w:val="0000FF"/>
      <w:u w:val="single"/>
    </w:rPr>
  </w:style>
  <w:style w:type="character" w:customStyle="1" w:styleId="Nadpis1Char">
    <w:name w:val="Nadpis 1 Char"/>
    <w:link w:val="Nadpis1"/>
    <w:rsid w:val="00E10CB2"/>
    <w:rPr>
      <w:rFonts w:ascii="Times New Roman" w:eastAsia="Times New Roman" w:hAnsi="Times New Roman"/>
      <w:b/>
      <w:bCs/>
      <w:sz w:val="40"/>
      <w:szCs w:val="24"/>
    </w:rPr>
  </w:style>
  <w:style w:type="paragraph" w:styleId="Zkladntext">
    <w:name w:val="Body Text"/>
    <w:basedOn w:val="Normln"/>
    <w:link w:val="ZkladntextChar"/>
    <w:rsid w:val="00E10CB2"/>
    <w:rPr>
      <w:sz w:val="40"/>
      <w:lang w:val="x-none" w:eastAsia="x-none"/>
    </w:rPr>
  </w:style>
  <w:style w:type="character" w:customStyle="1" w:styleId="ZkladntextChar">
    <w:name w:val="Základní text Char"/>
    <w:link w:val="Zkladntext"/>
    <w:rsid w:val="00E10CB2"/>
    <w:rPr>
      <w:rFonts w:ascii="Times New Roman" w:eastAsia="Times New Roman" w:hAnsi="Times New Roman"/>
      <w:sz w:val="40"/>
      <w:szCs w:val="24"/>
    </w:rPr>
  </w:style>
  <w:style w:type="paragraph" w:styleId="Odstavecseseznamem">
    <w:name w:val="List Paragraph"/>
    <w:basedOn w:val="Normln"/>
    <w:uiPriority w:val="34"/>
    <w:qFormat/>
    <w:rsid w:val="00724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6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33</Characters>
  <Application>Microsoft Office Word</Application>
  <DocSecurity>4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f ju</dc:creator>
  <cp:lastModifiedBy>Nováková Dagmar Ing.</cp:lastModifiedBy>
  <cp:revision>2</cp:revision>
  <cp:lastPrinted>2019-08-29T13:00:00Z</cp:lastPrinted>
  <dcterms:created xsi:type="dcterms:W3CDTF">2021-07-01T10:04:00Z</dcterms:created>
  <dcterms:modified xsi:type="dcterms:W3CDTF">2021-07-01T10:04:00Z</dcterms:modified>
</cp:coreProperties>
</file>